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30e1a9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868343b8-b3f8-4de9-ad45-6ab9359b5ea3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02:44:57Z</dcterms:created>
  <dcterms:modified xsi:type="dcterms:W3CDTF">2023-07-21T02:4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